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rPr>
          <w:bCs/>
          <w:b/>
        </w:rPr>
        <w:t xml:space="preserve">Marine Engineer</w:t>
      </w:r>
    </w:p>
    <w:p>
      <w:pPr>
        <w:pStyle w:val="BodyText"/>
      </w:pPr>
      <w:r>
        <w:t xml:space="preserve">Sri Lanka Colombo</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123-456-7890]</w:t>
      </w:r>
    </w:p>
    <w:bookmarkStart w:id="21" w:name="dear-hiring-manager"/>
    <w:p>
      <w:pPr>
        <w:pStyle w:val="Heading2"/>
      </w:pPr>
      <w:r>
        <w:t xml:space="preserve">Dear Hiring Manager,</w:t>
      </w:r>
    </w:p>
    <w:p>
      <w:pPr>
        <w:pStyle w:val="FirstParagraph"/>
      </w:pPr>
      <w:r>
        <w:t xml:space="preserve">I am writing to express my enthusiastic interest in the Marine Engineer position at your esteemed organization in Sri Lanka Colombo. With a robust background in marine engineering, a deep understanding of maritime operations, and a commitment to excellence, I am eager to contribute my skills to support the growth of your company’s operations within this strategically vital port city. Sri Lanka Colombo’s significance as a global maritime hub aligns perfectly with my career aspirations, and I am confident that my expertise in marine engineering will add value to your team.</w:t>
      </w:r>
    </w:p>
    <w:p>
      <w:pPr>
        <w:pStyle w:val="BodyText"/>
      </w:pPr>
      <w:r>
        <w:t xml:space="preserve">As a certified Marine Engineer, I have dedicated over [X years] to the design, maintenance, and optimization of marine propulsion systems. My experience spans a wide range of vessels, including cargo ships, tankers, and offshore support vessels. I hold [mention certifications such as "MARPOL Compliance" or "Class Society Certifications"], which have equipped me with the technical knowledge to ensure compliance with international maritime standards. In my current role at [Your Current/Old Company], I led a team of engineers to implement energy-efficient systems that reduced fuel consumption by 15% while maintaining operational efficiency. This achievement reflects my ability to balance technical precision with cost-effectiveness—a critical requirement for marine engineering roles in Sri Lanka Colombo, where the maritime industry is both competitive and rapidly evolving.</w:t>
      </w:r>
    </w:p>
    <w:p>
      <w:pPr>
        <w:pStyle w:val="BodyText"/>
      </w:pPr>
      <w:r>
        <w:t xml:space="preserve">One of my core strengths is troubleshooting complex mechanical systems under challenging conditions. For instance, during a recent project on a bulk carrier, I identified and resolved an issue with the main engine’s lubrication system that had caused repeated shutdowns. By conducting a thorough analysis and collaborating with the vessel’s crew, I developed a preventive maintenance protocol that eliminated future disruptions. This experience reinforced my belief in the importance of proactive problem-solving and adaptability—qualities essential for Marine Engineers operating in dynamic environments like Colombo’s bustling port.</w:t>
      </w:r>
    </w:p>
    <w:p>
      <w:pPr>
        <w:pStyle w:val="BodyText"/>
      </w:pPr>
      <w:r>
        <w:t xml:space="preserve">Sri Lanka Colombo is not only a key maritime gateway but also a hub for regional trade and tourism. The city’s unique position as a port of call for vessels navigating the Indian Ocean makes it an ideal location to apply my skills in marine engineering. I am particularly drawn to the opportunity to work with organizations that prioritize sustainable practices, as Colombo’s maritime sector faces growing demands to reduce environmental impact. My knowledge of eco-friendly technologies, such as exhaust gas cleaning systems and alternative fuels, aligns with these goals. I am eager to contribute to initiatives that ensure compliance with Sri Lankan and international environmental regulations while maintaining operational excellence.</w:t>
      </w:r>
    </w:p>
    <w:p>
      <w:pPr>
        <w:pStyle w:val="BodyText"/>
      </w:pPr>
      <w:r>
        <w:t xml:space="preserve">Another aspect of my professional journey that I believe resonates with the values of your organization is my commitment to safety. As a Marine Engineer, I understand that safety is non-negotiable. In my previous roles, I implemented rigorous safety protocols that resulted in a 20% reduction in maintenance-related incidents. This focus on safety is not just about adhering to regulations; it’s about fostering a culture where every team member feels empowered to prioritize well-being. In Sri Lanka Colombo, where maritime operations involve high-stakes scenarios, this mindset is critical.</w:t>
      </w:r>
    </w:p>
    <w:p>
      <w:pPr>
        <w:pStyle w:val="BodyText"/>
      </w:pPr>
      <w:r>
        <w:t xml:space="preserve">My ability to work collaboratively with cross-functional teams further strengthens my suitability for this role. Whether coordinating with shipyard technicians, navigating the complexities of vessel inspections, or communicating with port authorities in Colombo, I have consistently demonstrated strong interpersonal and leadership skills. For example, during a recent project in [specific location or company], I facilitated a joint effort between engineers and logistics teams to streamline the delivery of spare parts for a fleet of vessels. This collaboration not only improved turnaround times but also enhanced the overall efficiency of operations.</w:t>
      </w:r>
    </w:p>
    <w:p>
      <w:pPr>
        <w:pStyle w:val="BodyText"/>
      </w:pPr>
      <w:r>
        <w:t xml:space="preserve">In addition to my technical expertise, I am deeply committed to continuous learning. I regularly attend industry conferences and workshops on marine engineering innovations, such as digitalization and automation in vessel operations. Colombo’s growing integration of smart technologies in its maritime infrastructure presents an exciting opportunity for me to apply these insights. I am particularly interested in exploring how emerging technologies can optimize engine performance and reduce downtime—a goal that aligns with the forward-thinking approach of your organization.</w:t>
      </w:r>
    </w:p>
    <w:p>
      <w:pPr>
        <w:pStyle w:val="BodyText"/>
      </w:pPr>
      <w:r>
        <w:t xml:space="preserve">Finally, I am captivated by Sri Lanka Colombo’s rich cultural heritage and its role as a melting pot of global maritime activity. Living and working in this vibrant city would allow me to immerse myself in a dynamic environment where diverse perspectives drive innovation. I am confident that my technical acumen, combined with my passion for marine engineering, will enable me to make meaningful contributions to your team while growing professionally in this unique setting.</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your team’s success in Sri Lanka Colombo.</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Sri Lanka Colombo</dc:title>
  <dc:creator/>
  <cp:keywords/>
  <dcterms:created xsi:type="dcterms:W3CDTF">2026-07-23T12:28:10Z</dcterms:created>
  <dcterms:modified xsi:type="dcterms:W3CDTF">2026-07-23T12:28:10Z</dcterms:modified>
</cp:coreProperties>
</file>

<file path=docProps/custom.xml><?xml version="1.0" encoding="utf-8"?>
<Properties xmlns="http://schemas.openxmlformats.org/officeDocument/2006/custom-properties" xmlns:vt="http://schemas.openxmlformats.org/officeDocument/2006/docPropsVTypes"/>
</file>